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50AE7E" w14:textId="77777777" w:rsidR="006365D1" w:rsidRDefault="006365D1" w:rsidP="006365D1">
      <w:pPr>
        <w:jc w:val="center"/>
        <w:rPr>
          <w:b/>
        </w:rPr>
      </w:pPr>
    </w:p>
    <w:p w14:paraId="5435355F" w14:textId="615E3F87" w:rsidR="0078436F" w:rsidRDefault="0078436F" w:rsidP="006365D1">
      <w:pPr>
        <w:jc w:val="center"/>
        <w:rPr>
          <w:b/>
        </w:rPr>
      </w:pPr>
      <w:bookmarkStart w:id="0" w:name="_Hlk115359802"/>
      <w:r>
        <w:rPr>
          <w:b/>
        </w:rPr>
        <w:t>Overall Program Expenses</w:t>
      </w:r>
    </w:p>
    <w:bookmarkEnd w:id="0"/>
    <w:p w14:paraId="69203A17" w14:textId="75327E77" w:rsidR="0078436F" w:rsidRPr="00F7364C" w:rsidRDefault="0078436F" w:rsidP="0078436F">
      <w:pPr>
        <w:jc w:val="center"/>
        <w:rPr>
          <w:b/>
        </w:rPr>
      </w:pPr>
      <w:r w:rsidRPr="00F7364C">
        <w:rPr>
          <w:b/>
        </w:rPr>
        <w:t>202</w:t>
      </w:r>
      <w:r w:rsidR="00127C4A">
        <w:rPr>
          <w:b/>
        </w:rPr>
        <w:t>6</w:t>
      </w:r>
      <w:r w:rsidRPr="00F7364C">
        <w:rPr>
          <w:b/>
        </w:rPr>
        <w:t>-202</w:t>
      </w:r>
      <w:r w:rsidR="00127C4A">
        <w:rPr>
          <w:b/>
        </w:rPr>
        <w:t>7</w:t>
      </w:r>
      <w:r w:rsidRPr="00F7364C">
        <w:rPr>
          <w:b/>
        </w:rPr>
        <w:t>SY</w:t>
      </w:r>
    </w:p>
    <w:p w14:paraId="1DAF378E" w14:textId="4E00E8F5" w:rsidR="006365D1" w:rsidRDefault="0078436F" w:rsidP="006365D1">
      <w:pPr>
        <w:jc w:val="center"/>
        <w:rPr>
          <w:b/>
          <w:i/>
          <w:iCs/>
          <w:sz w:val="20"/>
          <w:szCs w:val="20"/>
        </w:rPr>
      </w:pPr>
      <w:r w:rsidRPr="00F7364C">
        <w:rPr>
          <w:b/>
          <w:i/>
          <w:iCs/>
          <w:sz w:val="20"/>
          <w:szCs w:val="20"/>
        </w:rPr>
        <w:t>Year 1 of 3</w:t>
      </w:r>
    </w:p>
    <w:tbl>
      <w:tblPr>
        <w:tblW w:w="14036" w:type="dxa"/>
        <w:tblInd w:w="-6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08"/>
        <w:gridCol w:w="1821"/>
        <w:gridCol w:w="1821"/>
        <w:gridCol w:w="3536"/>
        <w:gridCol w:w="2250"/>
      </w:tblGrid>
      <w:tr w:rsidR="00F7364C" w:rsidRPr="00246B83" w14:paraId="674A776C" w14:textId="77777777" w:rsidTr="00A066E3">
        <w:trPr>
          <w:trHeight w:val="791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20675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>Authorized Activities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EA70C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>Total Expenses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4B4A74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>Amount of Funds from Other Sources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742ED6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>Source of Other Funds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35BAC2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 xml:space="preserve">Requested Amount of Subgrant Funds </w:t>
            </w:r>
          </w:p>
        </w:tc>
      </w:tr>
      <w:tr w:rsidR="00F7364C" w:rsidRPr="00246B83" w14:paraId="395B1FF2" w14:textId="77777777" w:rsidTr="00A066E3">
        <w:trPr>
          <w:trHeight w:val="530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446FF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47988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72887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A9FE2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4569A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246B83" w14:paraId="7961E969" w14:textId="77777777" w:rsidTr="00A066E3">
        <w:trPr>
          <w:trHeight w:val="516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5641F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EF7F7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  <w:p w14:paraId="28BB9E91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EE05D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238C2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856AC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246B83" w14:paraId="6564F3F2" w14:textId="77777777" w:rsidTr="00A066E3">
        <w:trPr>
          <w:trHeight w:val="516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454AF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19B03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488F9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78BDB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D0A68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246B83" w14:paraId="2BD103D0" w14:textId="77777777" w:rsidTr="00A066E3">
        <w:trPr>
          <w:trHeight w:val="516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F85A5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6F903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BBB7D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46441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6F425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F7364C" w14:paraId="528B0EE4" w14:textId="77777777" w:rsidTr="00A066E3">
        <w:trPr>
          <w:trHeight w:val="530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C0A46" w14:textId="77777777" w:rsidR="00F7364C" w:rsidRPr="00F7364C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2CC62" w14:textId="77777777" w:rsidR="00F7364C" w:rsidRPr="00F7364C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7CB35" w14:textId="77777777" w:rsidR="00F7364C" w:rsidRPr="00F7364C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B709E" w14:textId="77777777" w:rsidR="00F7364C" w:rsidRPr="00F7364C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C385C" w14:textId="77777777" w:rsidR="00F7364C" w:rsidRPr="00F7364C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</w:tbl>
    <w:p w14:paraId="605695DB" w14:textId="77777777" w:rsidR="00D75234" w:rsidRPr="00F7364C" w:rsidRDefault="00D75234" w:rsidP="008F6EF4">
      <w:pPr>
        <w:jc w:val="center"/>
        <w:rPr>
          <w:b/>
          <w:i/>
          <w:sz w:val="20"/>
          <w:szCs w:val="20"/>
        </w:rPr>
      </w:pPr>
      <w:r w:rsidRPr="00F7364C">
        <w:rPr>
          <w:b/>
          <w:i/>
          <w:sz w:val="20"/>
          <w:szCs w:val="20"/>
        </w:rPr>
        <w:t>Add rows as necessary and include page numbers (i.e., page 1-3, page 2-3, page 3-3).</w:t>
      </w:r>
    </w:p>
    <w:p w14:paraId="6A158C0C" w14:textId="77777777" w:rsidR="006365D1" w:rsidRPr="00F7364C" w:rsidRDefault="006365D1" w:rsidP="006365D1">
      <w:pPr>
        <w:rPr>
          <w:b/>
          <w:sz w:val="20"/>
          <w:szCs w:val="20"/>
        </w:rPr>
      </w:pPr>
    </w:p>
    <w:p w14:paraId="04C3C40A" w14:textId="0F2D8C4B" w:rsidR="00F7364C" w:rsidRDefault="00F7364C" w:rsidP="00EA7ACD">
      <w:pPr>
        <w:jc w:val="center"/>
        <w:rPr>
          <w:b/>
        </w:rPr>
      </w:pPr>
    </w:p>
    <w:p w14:paraId="03BB5520" w14:textId="44C617F9" w:rsidR="006365D1" w:rsidRDefault="00EA7ACD" w:rsidP="00F7364C">
      <w:pPr>
        <w:jc w:val="center"/>
        <w:rPr>
          <w:b/>
        </w:rPr>
      </w:pPr>
      <w:r>
        <w:rPr>
          <w:b/>
        </w:rPr>
        <w:t>Overall Program Expenses</w:t>
      </w:r>
      <w:r w:rsidR="00F7364C">
        <w:rPr>
          <w:b/>
        </w:rPr>
        <w:t xml:space="preserve">: </w:t>
      </w:r>
      <w:r w:rsidR="006365D1">
        <w:rPr>
          <w:b/>
        </w:rPr>
        <w:t xml:space="preserve">Total Requested </w:t>
      </w:r>
    </w:p>
    <w:p w14:paraId="064DAC57" w14:textId="5569F05A" w:rsidR="00D75234" w:rsidRDefault="00D75234" w:rsidP="00D75234">
      <w:pPr>
        <w:jc w:val="center"/>
        <w:rPr>
          <w:b/>
        </w:rPr>
      </w:pPr>
      <w:r w:rsidRPr="00F7364C">
        <w:rPr>
          <w:b/>
        </w:rPr>
        <w:t>202</w:t>
      </w:r>
      <w:r w:rsidR="00127C4A">
        <w:rPr>
          <w:b/>
        </w:rPr>
        <w:t>6</w:t>
      </w:r>
      <w:r w:rsidRPr="00F7364C">
        <w:rPr>
          <w:b/>
        </w:rPr>
        <w:t>-202</w:t>
      </w:r>
      <w:r w:rsidR="00127C4A">
        <w:rPr>
          <w:b/>
        </w:rPr>
        <w:t>7</w:t>
      </w:r>
      <w:r w:rsidR="00F7364C">
        <w:rPr>
          <w:b/>
        </w:rPr>
        <w:t>SY</w:t>
      </w:r>
    </w:p>
    <w:p w14:paraId="6CD9290B" w14:textId="77777777" w:rsidR="00D75234" w:rsidRDefault="00D75234" w:rsidP="00D75234">
      <w:pPr>
        <w:jc w:val="center"/>
        <w:rPr>
          <w:b/>
          <w:i/>
          <w:iCs/>
          <w:sz w:val="20"/>
          <w:szCs w:val="20"/>
        </w:rPr>
      </w:pPr>
      <w:r w:rsidRPr="0078436F">
        <w:rPr>
          <w:b/>
          <w:i/>
          <w:iCs/>
          <w:sz w:val="20"/>
          <w:szCs w:val="20"/>
        </w:rPr>
        <w:t>Year 1 of 3</w:t>
      </w:r>
    </w:p>
    <w:tbl>
      <w:tblPr>
        <w:tblW w:w="0" w:type="auto"/>
        <w:tblInd w:w="2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527"/>
        <w:gridCol w:w="2448"/>
      </w:tblGrid>
      <w:tr w:rsidR="005B63FF" w:rsidRPr="00246B83" w14:paraId="5CF94C66" w14:textId="77777777" w:rsidTr="002E3D9F">
        <w:tc>
          <w:tcPr>
            <w:tcW w:w="5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18F25F" w14:textId="363E6E74" w:rsidR="005B63FF" w:rsidRPr="00246B83" w:rsidRDefault="00D75234" w:rsidP="00792B84">
            <w:pPr>
              <w:rPr>
                <w:sz w:val="20"/>
                <w:szCs w:val="20"/>
              </w:rPr>
            </w:pPr>
            <w:r w:rsidRPr="00246B83">
              <w:rPr>
                <w:sz w:val="20"/>
                <w:szCs w:val="20"/>
              </w:rPr>
              <w:t>Total Expenses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724C4" w14:textId="77777777" w:rsidR="005B63FF" w:rsidRPr="00246B83" w:rsidRDefault="005B63FF" w:rsidP="00792B84">
            <w:pPr>
              <w:jc w:val="right"/>
              <w:rPr>
                <w:sz w:val="20"/>
                <w:szCs w:val="20"/>
              </w:rPr>
            </w:pPr>
          </w:p>
          <w:p w14:paraId="69EA4F83" w14:textId="77777777" w:rsidR="005B63FF" w:rsidRPr="00246B83" w:rsidRDefault="005B63FF" w:rsidP="00792B84">
            <w:pPr>
              <w:jc w:val="right"/>
              <w:rPr>
                <w:sz w:val="20"/>
                <w:szCs w:val="20"/>
              </w:rPr>
            </w:pPr>
          </w:p>
        </w:tc>
      </w:tr>
      <w:tr w:rsidR="005B63FF" w:rsidRPr="00246B83" w14:paraId="673864DA" w14:textId="77777777" w:rsidTr="00D75234">
        <w:tc>
          <w:tcPr>
            <w:tcW w:w="5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4CFE7" w14:textId="367269E4" w:rsidR="002E3D9F" w:rsidRPr="00246B83" w:rsidRDefault="00D75234" w:rsidP="00792B84">
            <w:pPr>
              <w:rPr>
                <w:sz w:val="20"/>
                <w:szCs w:val="20"/>
              </w:rPr>
            </w:pPr>
            <w:r w:rsidRPr="00246B83">
              <w:rPr>
                <w:sz w:val="20"/>
                <w:szCs w:val="20"/>
              </w:rPr>
              <w:t>Total Amount of Funds from Other Sources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19DE4" w14:textId="77777777" w:rsidR="005B63FF" w:rsidRDefault="005B63FF" w:rsidP="00F7364C">
            <w:pPr>
              <w:jc w:val="center"/>
              <w:rPr>
                <w:sz w:val="20"/>
                <w:szCs w:val="20"/>
              </w:rPr>
            </w:pPr>
          </w:p>
          <w:p w14:paraId="64D8AB81" w14:textId="03037F91" w:rsidR="00F7364C" w:rsidRPr="00246B83" w:rsidRDefault="00F7364C" w:rsidP="00F7364C">
            <w:pPr>
              <w:jc w:val="center"/>
              <w:rPr>
                <w:sz w:val="20"/>
                <w:szCs w:val="20"/>
              </w:rPr>
            </w:pPr>
          </w:p>
        </w:tc>
      </w:tr>
      <w:tr w:rsidR="005B63FF" w:rsidRPr="00246B83" w14:paraId="7D38DF69" w14:textId="77777777" w:rsidTr="002E3D9F">
        <w:tc>
          <w:tcPr>
            <w:tcW w:w="5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81FC19" w14:textId="56DA1D44" w:rsidR="005B63FF" w:rsidRPr="00246B83" w:rsidRDefault="00D75234" w:rsidP="00792B84">
            <w:pPr>
              <w:rPr>
                <w:b/>
                <w:bCs/>
                <w:sz w:val="20"/>
                <w:szCs w:val="20"/>
              </w:rPr>
            </w:pPr>
            <w:r w:rsidRPr="00246B83">
              <w:rPr>
                <w:b/>
                <w:bCs/>
                <w:sz w:val="20"/>
                <w:szCs w:val="20"/>
              </w:rPr>
              <w:t>Total Requested McKinney-Vento Subgrant Fund</w:t>
            </w:r>
            <w:r w:rsidR="00C911FB" w:rsidRPr="00246B83">
              <w:rPr>
                <w:b/>
                <w:bCs/>
                <w:sz w:val="20"/>
                <w:szCs w:val="20"/>
              </w:rPr>
              <w:t>ing</w:t>
            </w:r>
            <w:r w:rsidRPr="00246B83">
              <w:rPr>
                <w:b/>
                <w:bCs/>
                <w:sz w:val="20"/>
                <w:szCs w:val="20"/>
              </w:rPr>
              <w:t xml:space="preserve"> for Overall Expenses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1436C" w14:textId="77777777" w:rsidR="005B63FF" w:rsidRPr="00246B83" w:rsidRDefault="005B63FF" w:rsidP="00792B84">
            <w:pPr>
              <w:jc w:val="right"/>
              <w:rPr>
                <w:sz w:val="20"/>
                <w:szCs w:val="20"/>
              </w:rPr>
            </w:pPr>
          </w:p>
          <w:p w14:paraId="4D742EEC" w14:textId="77777777" w:rsidR="005B63FF" w:rsidRPr="00246B83" w:rsidRDefault="005B63FF" w:rsidP="00792B84">
            <w:pPr>
              <w:jc w:val="right"/>
              <w:rPr>
                <w:sz w:val="20"/>
                <w:szCs w:val="20"/>
              </w:rPr>
            </w:pPr>
          </w:p>
        </w:tc>
      </w:tr>
    </w:tbl>
    <w:p w14:paraId="2DF75D22" w14:textId="047C2B0D" w:rsidR="005B63FF" w:rsidRDefault="005B63FF" w:rsidP="006365D1">
      <w:pPr>
        <w:jc w:val="center"/>
      </w:pPr>
    </w:p>
    <w:p w14:paraId="2A8C4F9D" w14:textId="7E927EB3" w:rsidR="00D833E7" w:rsidRDefault="00D833E7" w:rsidP="006365D1">
      <w:pPr>
        <w:jc w:val="center"/>
      </w:pPr>
    </w:p>
    <w:p w14:paraId="551391A9" w14:textId="6AC7EB51" w:rsidR="00F7364C" w:rsidRDefault="00F7364C" w:rsidP="006365D1">
      <w:pPr>
        <w:jc w:val="center"/>
      </w:pPr>
    </w:p>
    <w:p w14:paraId="129B63FC" w14:textId="6E578134" w:rsidR="00F7364C" w:rsidRDefault="00F7364C" w:rsidP="006365D1">
      <w:pPr>
        <w:jc w:val="center"/>
      </w:pPr>
    </w:p>
    <w:p w14:paraId="53498ED6" w14:textId="2E7ADDDC" w:rsidR="03142AAF" w:rsidRDefault="03142AAF" w:rsidP="03142AAF">
      <w:pPr>
        <w:jc w:val="center"/>
        <w:rPr>
          <w:b/>
          <w:bCs/>
        </w:rPr>
      </w:pPr>
    </w:p>
    <w:p w14:paraId="2CCDC8DB" w14:textId="77777777" w:rsidR="00F7364C" w:rsidRPr="00DA6333" w:rsidRDefault="00F7364C" w:rsidP="00F7364C">
      <w:pPr>
        <w:jc w:val="center"/>
        <w:rPr>
          <w:b/>
        </w:rPr>
      </w:pPr>
      <w:r w:rsidRPr="00DA6333">
        <w:rPr>
          <w:b/>
        </w:rPr>
        <w:t>Overall Program Expenses</w:t>
      </w:r>
    </w:p>
    <w:p w14:paraId="6D9F5724" w14:textId="5553EA65" w:rsidR="00F7364C" w:rsidRPr="00DA6333" w:rsidRDefault="00F7364C" w:rsidP="00F7364C">
      <w:pPr>
        <w:jc w:val="center"/>
        <w:rPr>
          <w:b/>
        </w:rPr>
      </w:pPr>
      <w:r w:rsidRPr="00DA6333">
        <w:rPr>
          <w:b/>
        </w:rPr>
        <w:t>202</w:t>
      </w:r>
      <w:r w:rsidR="00127C4A">
        <w:rPr>
          <w:b/>
        </w:rPr>
        <w:t>7</w:t>
      </w:r>
      <w:r w:rsidRPr="00DA6333">
        <w:rPr>
          <w:b/>
        </w:rPr>
        <w:t>-202</w:t>
      </w:r>
      <w:r w:rsidR="00127C4A">
        <w:rPr>
          <w:b/>
        </w:rPr>
        <w:t>8</w:t>
      </w:r>
      <w:r w:rsidRPr="00DA6333">
        <w:rPr>
          <w:b/>
        </w:rPr>
        <w:t>SY</w:t>
      </w:r>
    </w:p>
    <w:p w14:paraId="14DEFB43" w14:textId="6B977D29" w:rsidR="00F7364C" w:rsidRDefault="00F7364C" w:rsidP="00F7364C">
      <w:pPr>
        <w:jc w:val="center"/>
        <w:rPr>
          <w:b/>
          <w:i/>
          <w:iCs/>
          <w:sz w:val="20"/>
          <w:szCs w:val="20"/>
        </w:rPr>
      </w:pPr>
      <w:r w:rsidRPr="0078436F">
        <w:rPr>
          <w:b/>
          <w:i/>
          <w:iCs/>
          <w:sz w:val="20"/>
          <w:szCs w:val="20"/>
        </w:rPr>
        <w:t xml:space="preserve">Year </w:t>
      </w:r>
      <w:r>
        <w:rPr>
          <w:b/>
          <w:i/>
          <w:iCs/>
          <w:sz w:val="20"/>
          <w:szCs w:val="20"/>
        </w:rPr>
        <w:t>2</w:t>
      </w:r>
      <w:r w:rsidRPr="0078436F">
        <w:rPr>
          <w:b/>
          <w:i/>
          <w:iCs/>
          <w:sz w:val="20"/>
          <w:szCs w:val="20"/>
        </w:rPr>
        <w:t xml:space="preserve"> of 3</w:t>
      </w:r>
    </w:p>
    <w:tbl>
      <w:tblPr>
        <w:tblW w:w="14036" w:type="dxa"/>
        <w:tblInd w:w="-6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08"/>
        <w:gridCol w:w="1821"/>
        <w:gridCol w:w="1821"/>
        <w:gridCol w:w="3536"/>
        <w:gridCol w:w="2250"/>
      </w:tblGrid>
      <w:tr w:rsidR="00F7364C" w:rsidRPr="00246B83" w14:paraId="34CE44EE" w14:textId="77777777" w:rsidTr="00F7364C">
        <w:trPr>
          <w:trHeight w:val="782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A047E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 xml:space="preserve"> Authorized Activities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6B36BC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>Total Expenses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1F7F6C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>Amount of Funds from Other Sources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6823C2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>Source of Other Funds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3094ED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 xml:space="preserve">Requested Amount of Subgrant Funds </w:t>
            </w:r>
          </w:p>
        </w:tc>
      </w:tr>
      <w:tr w:rsidR="00F7364C" w:rsidRPr="00246B83" w14:paraId="48DE7DA0" w14:textId="77777777" w:rsidTr="00A066E3">
        <w:trPr>
          <w:trHeight w:val="530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7299D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44CFF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87C4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7155E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B5C3E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246B83" w14:paraId="4AD8A8CF" w14:textId="77777777" w:rsidTr="00A066E3">
        <w:trPr>
          <w:trHeight w:val="516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63B2B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8A482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  <w:p w14:paraId="3CEBD86F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ADF8F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F447E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383EB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246B83" w14:paraId="4BA7A6F5" w14:textId="77777777" w:rsidTr="00A066E3">
        <w:trPr>
          <w:trHeight w:val="516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0F040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DCC67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7365A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CF79B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3D823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246B83" w14:paraId="4F0B1A83" w14:textId="77777777" w:rsidTr="00A066E3">
        <w:trPr>
          <w:trHeight w:val="516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CE2BC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34F6A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A7EEF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4601B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7B803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F7364C" w14:paraId="6A2BB876" w14:textId="77777777" w:rsidTr="00A066E3">
        <w:trPr>
          <w:trHeight w:val="530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5021B" w14:textId="77777777" w:rsidR="00F7364C" w:rsidRPr="00F7364C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EC2F0" w14:textId="77777777" w:rsidR="00F7364C" w:rsidRPr="00F7364C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95836" w14:textId="77777777" w:rsidR="00F7364C" w:rsidRPr="00F7364C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A0687" w14:textId="77777777" w:rsidR="00F7364C" w:rsidRPr="00F7364C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94CFF" w14:textId="77777777" w:rsidR="00F7364C" w:rsidRPr="00F7364C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</w:tbl>
    <w:p w14:paraId="2A50814D" w14:textId="77777777" w:rsidR="00F7364C" w:rsidRPr="00F7364C" w:rsidRDefault="00F7364C" w:rsidP="00DA6333">
      <w:pPr>
        <w:jc w:val="center"/>
        <w:rPr>
          <w:b/>
          <w:i/>
          <w:sz w:val="20"/>
          <w:szCs w:val="20"/>
        </w:rPr>
      </w:pPr>
      <w:r w:rsidRPr="00F7364C">
        <w:rPr>
          <w:b/>
          <w:i/>
          <w:sz w:val="20"/>
          <w:szCs w:val="20"/>
        </w:rPr>
        <w:t>Add rows as necessary and include page numbers (i.e., page 1-3, page 2-3, page 3-3).</w:t>
      </w:r>
    </w:p>
    <w:p w14:paraId="6D7D392B" w14:textId="77777777" w:rsidR="00F7364C" w:rsidRDefault="00F7364C" w:rsidP="00F7364C">
      <w:pPr>
        <w:rPr>
          <w:b/>
        </w:rPr>
      </w:pPr>
    </w:p>
    <w:p w14:paraId="78070A6C" w14:textId="77777777" w:rsidR="00F7364C" w:rsidRDefault="00F7364C" w:rsidP="00F7364C">
      <w:pPr>
        <w:jc w:val="center"/>
        <w:rPr>
          <w:b/>
        </w:rPr>
      </w:pPr>
    </w:p>
    <w:p w14:paraId="4127CF57" w14:textId="77777777" w:rsidR="00F7364C" w:rsidRPr="00DA6333" w:rsidRDefault="00F7364C" w:rsidP="00F7364C">
      <w:pPr>
        <w:jc w:val="center"/>
        <w:rPr>
          <w:b/>
        </w:rPr>
      </w:pPr>
      <w:r w:rsidRPr="00DA6333">
        <w:rPr>
          <w:b/>
        </w:rPr>
        <w:t xml:space="preserve">Overall Program Expenses: Total Requested </w:t>
      </w:r>
    </w:p>
    <w:p w14:paraId="2F4A0B0F" w14:textId="23095722" w:rsidR="00F7364C" w:rsidRPr="00DA6333" w:rsidRDefault="00F7364C" w:rsidP="00F7364C">
      <w:pPr>
        <w:jc w:val="center"/>
        <w:rPr>
          <w:b/>
        </w:rPr>
      </w:pPr>
      <w:r w:rsidRPr="00DA6333">
        <w:rPr>
          <w:b/>
        </w:rPr>
        <w:t>202</w:t>
      </w:r>
      <w:r w:rsidR="00127C4A">
        <w:rPr>
          <w:b/>
        </w:rPr>
        <w:t>7</w:t>
      </w:r>
      <w:r w:rsidRPr="00DA6333">
        <w:rPr>
          <w:b/>
        </w:rPr>
        <w:t>-202</w:t>
      </w:r>
      <w:r w:rsidR="00127C4A">
        <w:rPr>
          <w:b/>
        </w:rPr>
        <w:t>8</w:t>
      </w:r>
      <w:r w:rsidRPr="00DA6333">
        <w:rPr>
          <w:b/>
        </w:rPr>
        <w:t>SY</w:t>
      </w:r>
    </w:p>
    <w:p w14:paraId="4696F8BE" w14:textId="437882B4" w:rsidR="00F7364C" w:rsidRDefault="00F7364C" w:rsidP="00F7364C">
      <w:pPr>
        <w:jc w:val="center"/>
        <w:rPr>
          <w:b/>
          <w:i/>
          <w:iCs/>
          <w:sz w:val="20"/>
          <w:szCs w:val="20"/>
        </w:rPr>
      </w:pPr>
      <w:r w:rsidRPr="0078436F">
        <w:rPr>
          <w:b/>
          <w:i/>
          <w:iCs/>
          <w:sz w:val="20"/>
          <w:szCs w:val="20"/>
        </w:rPr>
        <w:t>Year</w:t>
      </w:r>
      <w:r>
        <w:rPr>
          <w:b/>
          <w:i/>
          <w:iCs/>
          <w:sz w:val="20"/>
          <w:szCs w:val="20"/>
        </w:rPr>
        <w:t xml:space="preserve"> 2</w:t>
      </w:r>
      <w:r w:rsidRPr="0078436F">
        <w:rPr>
          <w:b/>
          <w:i/>
          <w:iCs/>
          <w:sz w:val="20"/>
          <w:szCs w:val="20"/>
        </w:rPr>
        <w:t xml:space="preserve"> of 3</w:t>
      </w:r>
    </w:p>
    <w:tbl>
      <w:tblPr>
        <w:tblW w:w="0" w:type="auto"/>
        <w:tblInd w:w="2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527"/>
        <w:gridCol w:w="2448"/>
      </w:tblGrid>
      <w:tr w:rsidR="00F7364C" w:rsidRPr="00246B83" w14:paraId="4432BAC4" w14:textId="77777777" w:rsidTr="00A066E3">
        <w:tc>
          <w:tcPr>
            <w:tcW w:w="5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D17701" w14:textId="77777777" w:rsidR="00F7364C" w:rsidRPr="00246B83" w:rsidRDefault="00F7364C" w:rsidP="00A066E3">
            <w:pPr>
              <w:rPr>
                <w:sz w:val="20"/>
                <w:szCs w:val="20"/>
              </w:rPr>
            </w:pPr>
            <w:r w:rsidRPr="00246B83">
              <w:rPr>
                <w:sz w:val="20"/>
                <w:szCs w:val="20"/>
              </w:rPr>
              <w:t>Total Expenses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F1D03" w14:textId="77777777" w:rsidR="00F7364C" w:rsidRPr="00246B83" w:rsidRDefault="00F7364C" w:rsidP="00A066E3">
            <w:pPr>
              <w:jc w:val="right"/>
              <w:rPr>
                <w:sz w:val="20"/>
                <w:szCs w:val="20"/>
              </w:rPr>
            </w:pPr>
          </w:p>
          <w:p w14:paraId="52989FAE" w14:textId="77777777" w:rsidR="00F7364C" w:rsidRPr="00246B83" w:rsidRDefault="00F7364C" w:rsidP="00A066E3">
            <w:pPr>
              <w:jc w:val="right"/>
              <w:rPr>
                <w:sz w:val="20"/>
                <w:szCs w:val="20"/>
              </w:rPr>
            </w:pPr>
          </w:p>
        </w:tc>
      </w:tr>
      <w:tr w:rsidR="00F7364C" w:rsidRPr="00246B83" w14:paraId="26839215" w14:textId="77777777" w:rsidTr="00A066E3">
        <w:tc>
          <w:tcPr>
            <w:tcW w:w="5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3C1E6" w14:textId="77777777" w:rsidR="00F7364C" w:rsidRPr="00246B83" w:rsidRDefault="00F7364C" w:rsidP="00A066E3">
            <w:pPr>
              <w:rPr>
                <w:sz w:val="20"/>
                <w:szCs w:val="20"/>
              </w:rPr>
            </w:pPr>
            <w:r w:rsidRPr="00246B83">
              <w:rPr>
                <w:sz w:val="20"/>
                <w:szCs w:val="20"/>
              </w:rPr>
              <w:t>Total Amount of Funds from Other Sources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8673" w14:textId="77777777" w:rsidR="00F7364C" w:rsidRDefault="00F7364C" w:rsidP="00A066E3">
            <w:pPr>
              <w:jc w:val="center"/>
              <w:rPr>
                <w:sz w:val="20"/>
                <w:szCs w:val="20"/>
              </w:rPr>
            </w:pPr>
          </w:p>
          <w:p w14:paraId="530CA0D9" w14:textId="77777777" w:rsidR="00F7364C" w:rsidRPr="00246B83" w:rsidRDefault="00F7364C" w:rsidP="00A066E3">
            <w:pPr>
              <w:jc w:val="center"/>
              <w:rPr>
                <w:sz w:val="20"/>
                <w:szCs w:val="20"/>
              </w:rPr>
            </w:pPr>
          </w:p>
        </w:tc>
      </w:tr>
      <w:tr w:rsidR="00F7364C" w:rsidRPr="00246B83" w14:paraId="727BC0B6" w14:textId="77777777" w:rsidTr="00A066E3">
        <w:tc>
          <w:tcPr>
            <w:tcW w:w="5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87E821" w14:textId="77777777" w:rsidR="00F7364C" w:rsidRPr="00246B83" w:rsidRDefault="00F7364C" w:rsidP="00A066E3">
            <w:pPr>
              <w:rPr>
                <w:b/>
                <w:bCs/>
                <w:sz w:val="20"/>
                <w:szCs w:val="20"/>
              </w:rPr>
            </w:pPr>
            <w:r w:rsidRPr="00246B83">
              <w:rPr>
                <w:b/>
                <w:bCs/>
                <w:sz w:val="20"/>
                <w:szCs w:val="20"/>
              </w:rPr>
              <w:t>Total Requested McKinney-Vento Subgrant Funding for Overall Expenses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0EBD1" w14:textId="77777777" w:rsidR="00F7364C" w:rsidRPr="00246B83" w:rsidRDefault="00F7364C" w:rsidP="00A066E3">
            <w:pPr>
              <w:jc w:val="right"/>
              <w:rPr>
                <w:sz w:val="20"/>
                <w:szCs w:val="20"/>
              </w:rPr>
            </w:pPr>
          </w:p>
          <w:p w14:paraId="07C382C0" w14:textId="77777777" w:rsidR="00F7364C" w:rsidRPr="00246B83" w:rsidRDefault="00F7364C" w:rsidP="00A066E3">
            <w:pPr>
              <w:jc w:val="right"/>
              <w:rPr>
                <w:sz w:val="20"/>
                <w:szCs w:val="20"/>
              </w:rPr>
            </w:pPr>
          </w:p>
        </w:tc>
      </w:tr>
    </w:tbl>
    <w:p w14:paraId="109CF277" w14:textId="77777777" w:rsidR="00F7364C" w:rsidRDefault="00F7364C" w:rsidP="00F7364C">
      <w:pPr>
        <w:jc w:val="center"/>
      </w:pPr>
    </w:p>
    <w:p w14:paraId="700E8BE1" w14:textId="690A097B" w:rsidR="00F7364C" w:rsidRDefault="00F7364C" w:rsidP="00F7364C">
      <w:pPr>
        <w:jc w:val="center"/>
      </w:pPr>
    </w:p>
    <w:p w14:paraId="411A982A" w14:textId="344C4CFD" w:rsidR="00DA6333" w:rsidRDefault="00DA6333" w:rsidP="00F7364C">
      <w:pPr>
        <w:jc w:val="center"/>
      </w:pPr>
    </w:p>
    <w:p w14:paraId="6E32558E" w14:textId="77777777" w:rsidR="00DA6333" w:rsidRDefault="00DA6333" w:rsidP="00F7364C">
      <w:pPr>
        <w:jc w:val="center"/>
      </w:pPr>
    </w:p>
    <w:p w14:paraId="79192FF8" w14:textId="77777777" w:rsidR="00F7364C" w:rsidRDefault="00F7364C" w:rsidP="00F7364C">
      <w:pPr>
        <w:jc w:val="center"/>
        <w:rPr>
          <w:b/>
        </w:rPr>
      </w:pPr>
      <w:r>
        <w:rPr>
          <w:b/>
        </w:rPr>
        <w:t>Overall Program Expenses</w:t>
      </w:r>
    </w:p>
    <w:p w14:paraId="56523966" w14:textId="01E83557" w:rsidR="00F7364C" w:rsidRDefault="00F7364C" w:rsidP="00F7364C">
      <w:pPr>
        <w:jc w:val="center"/>
        <w:rPr>
          <w:b/>
        </w:rPr>
      </w:pPr>
      <w:r w:rsidRPr="00F7364C">
        <w:rPr>
          <w:b/>
        </w:rPr>
        <w:t>202</w:t>
      </w:r>
      <w:r w:rsidR="00127C4A">
        <w:rPr>
          <w:b/>
        </w:rPr>
        <w:t>8</w:t>
      </w:r>
      <w:r w:rsidRPr="00F7364C">
        <w:rPr>
          <w:b/>
        </w:rPr>
        <w:t>-202</w:t>
      </w:r>
      <w:r w:rsidR="00127C4A">
        <w:rPr>
          <w:b/>
        </w:rPr>
        <w:t>9</w:t>
      </w:r>
      <w:r w:rsidRPr="00F7364C">
        <w:rPr>
          <w:b/>
        </w:rPr>
        <w:t>SY</w:t>
      </w:r>
    </w:p>
    <w:p w14:paraId="2B70E515" w14:textId="4F217D01" w:rsidR="00F7364C" w:rsidRDefault="00F7364C" w:rsidP="00F7364C">
      <w:pPr>
        <w:jc w:val="center"/>
        <w:rPr>
          <w:b/>
          <w:i/>
          <w:iCs/>
          <w:sz w:val="20"/>
          <w:szCs w:val="20"/>
        </w:rPr>
      </w:pPr>
      <w:r w:rsidRPr="0078436F">
        <w:rPr>
          <w:b/>
          <w:i/>
          <w:iCs/>
          <w:sz w:val="20"/>
          <w:szCs w:val="20"/>
        </w:rPr>
        <w:t xml:space="preserve">Year </w:t>
      </w:r>
      <w:r>
        <w:rPr>
          <w:b/>
          <w:i/>
          <w:iCs/>
          <w:sz w:val="20"/>
          <w:szCs w:val="20"/>
        </w:rPr>
        <w:t>3</w:t>
      </w:r>
      <w:r w:rsidRPr="0078436F">
        <w:rPr>
          <w:b/>
          <w:i/>
          <w:iCs/>
          <w:sz w:val="20"/>
          <w:szCs w:val="20"/>
        </w:rPr>
        <w:t xml:space="preserve"> of 3</w:t>
      </w:r>
    </w:p>
    <w:tbl>
      <w:tblPr>
        <w:tblW w:w="14036" w:type="dxa"/>
        <w:tblInd w:w="-6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08"/>
        <w:gridCol w:w="1821"/>
        <w:gridCol w:w="1821"/>
        <w:gridCol w:w="3536"/>
        <w:gridCol w:w="2250"/>
      </w:tblGrid>
      <w:tr w:rsidR="00F7364C" w:rsidRPr="00246B83" w14:paraId="5D7F48F1" w14:textId="77777777" w:rsidTr="00F7364C">
        <w:trPr>
          <w:trHeight w:val="791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1271B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 xml:space="preserve"> Authorized Activities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15ED6F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>Total Expenses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427EC2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>Amount of Funds from Other Sources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05C498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>Source of Other Funds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53FF8B" w14:textId="77777777" w:rsidR="00F7364C" w:rsidRPr="00246B83" w:rsidRDefault="00F7364C" w:rsidP="00A066E3">
            <w:pPr>
              <w:jc w:val="center"/>
              <w:rPr>
                <w:b/>
                <w:sz w:val="20"/>
                <w:szCs w:val="20"/>
              </w:rPr>
            </w:pPr>
            <w:r w:rsidRPr="00246B83">
              <w:rPr>
                <w:b/>
                <w:sz w:val="20"/>
                <w:szCs w:val="20"/>
              </w:rPr>
              <w:t xml:space="preserve">Requested Amount of Subgrant Funds </w:t>
            </w:r>
          </w:p>
        </w:tc>
      </w:tr>
      <w:tr w:rsidR="00F7364C" w:rsidRPr="00246B83" w14:paraId="333E188C" w14:textId="77777777" w:rsidTr="00A066E3">
        <w:trPr>
          <w:trHeight w:val="530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E3065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393A4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3EBA5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3F674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28DFE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246B83" w14:paraId="1A0ED393" w14:textId="77777777" w:rsidTr="00A066E3">
        <w:trPr>
          <w:trHeight w:val="516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09370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5350F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  <w:p w14:paraId="5DB16693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9056B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1C8EA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59A57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246B83" w14:paraId="6A2C2668" w14:textId="77777777" w:rsidTr="00A066E3">
        <w:trPr>
          <w:trHeight w:val="516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76B52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CF61D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AA1C1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C669E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99EC1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246B83" w14:paraId="7C2ADB6D" w14:textId="77777777" w:rsidTr="00A066E3">
        <w:trPr>
          <w:trHeight w:val="516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A4AE2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7978A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D885D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51BC0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63E8E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  <w:tr w:rsidR="00F7364C" w:rsidRPr="00246B83" w14:paraId="4F2AF0BB" w14:textId="77777777" w:rsidTr="00A066E3">
        <w:trPr>
          <w:trHeight w:val="530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0CF86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602F2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BF1C0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64BE8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AF878" w14:textId="77777777" w:rsidR="00F7364C" w:rsidRPr="00246B83" w:rsidRDefault="00F7364C" w:rsidP="00A066E3">
            <w:pPr>
              <w:rPr>
                <w:b/>
                <w:sz w:val="20"/>
                <w:szCs w:val="20"/>
              </w:rPr>
            </w:pPr>
          </w:p>
        </w:tc>
      </w:tr>
    </w:tbl>
    <w:p w14:paraId="3D62074E" w14:textId="77777777" w:rsidR="00F7364C" w:rsidRPr="00393F48" w:rsidRDefault="00F7364C" w:rsidP="00DA6333">
      <w:pPr>
        <w:jc w:val="center"/>
        <w:rPr>
          <w:b/>
          <w:i/>
        </w:rPr>
      </w:pPr>
      <w:r w:rsidRPr="00DA6333">
        <w:rPr>
          <w:b/>
          <w:i/>
          <w:sz w:val="20"/>
          <w:szCs w:val="20"/>
        </w:rPr>
        <w:t>Add rows as necessary and include page numbers (i.e., page 1-3, page 2-3, page 3-3</w:t>
      </w:r>
      <w:r w:rsidRPr="00393F48">
        <w:rPr>
          <w:b/>
          <w:i/>
        </w:rPr>
        <w:t>)</w:t>
      </w:r>
      <w:r>
        <w:rPr>
          <w:b/>
          <w:i/>
        </w:rPr>
        <w:t>.</w:t>
      </w:r>
    </w:p>
    <w:p w14:paraId="74BF1F36" w14:textId="77777777" w:rsidR="00F7364C" w:rsidRDefault="00F7364C" w:rsidP="00F7364C">
      <w:pPr>
        <w:rPr>
          <w:b/>
        </w:rPr>
      </w:pPr>
    </w:p>
    <w:p w14:paraId="631D5FB0" w14:textId="77777777" w:rsidR="00F7364C" w:rsidRDefault="00F7364C" w:rsidP="00F7364C">
      <w:pPr>
        <w:jc w:val="center"/>
        <w:rPr>
          <w:b/>
        </w:rPr>
      </w:pPr>
    </w:p>
    <w:p w14:paraId="78ECD38D" w14:textId="77777777" w:rsidR="00F7364C" w:rsidRDefault="00F7364C" w:rsidP="00F7364C">
      <w:pPr>
        <w:jc w:val="center"/>
        <w:rPr>
          <w:b/>
        </w:rPr>
      </w:pPr>
      <w:r>
        <w:rPr>
          <w:b/>
        </w:rPr>
        <w:t xml:space="preserve">Overall Program Expenses: Total Requested </w:t>
      </w:r>
    </w:p>
    <w:p w14:paraId="307CC8A7" w14:textId="457A4FE0" w:rsidR="00F7364C" w:rsidRDefault="00F7364C" w:rsidP="00F7364C">
      <w:pPr>
        <w:jc w:val="center"/>
        <w:rPr>
          <w:b/>
        </w:rPr>
      </w:pPr>
      <w:r w:rsidRPr="00F7364C">
        <w:rPr>
          <w:b/>
        </w:rPr>
        <w:t>202</w:t>
      </w:r>
      <w:r w:rsidR="00127C4A">
        <w:rPr>
          <w:b/>
        </w:rPr>
        <w:t>8</w:t>
      </w:r>
      <w:r w:rsidRPr="00F7364C">
        <w:rPr>
          <w:b/>
        </w:rPr>
        <w:t>-202</w:t>
      </w:r>
      <w:r w:rsidR="00127C4A">
        <w:rPr>
          <w:b/>
        </w:rPr>
        <w:t>9</w:t>
      </w:r>
      <w:r>
        <w:rPr>
          <w:b/>
        </w:rPr>
        <w:t>SY</w:t>
      </w:r>
    </w:p>
    <w:p w14:paraId="3E2A6F08" w14:textId="3BF261B1" w:rsidR="00F7364C" w:rsidRDefault="00F7364C" w:rsidP="00F7364C">
      <w:pPr>
        <w:jc w:val="center"/>
        <w:rPr>
          <w:b/>
          <w:i/>
          <w:iCs/>
          <w:sz w:val="20"/>
          <w:szCs w:val="20"/>
        </w:rPr>
      </w:pPr>
      <w:r w:rsidRPr="0078436F">
        <w:rPr>
          <w:b/>
          <w:i/>
          <w:iCs/>
          <w:sz w:val="20"/>
          <w:szCs w:val="20"/>
        </w:rPr>
        <w:t xml:space="preserve">Year </w:t>
      </w:r>
      <w:r>
        <w:rPr>
          <w:b/>
          <w:i/>
          <w:iCs/>
          <w:sz w:val="20"/>
          <w:szCs w:val="20"/>
        </w:rPr>
        <w:t>3</w:t>
      </w:r>
      <w:r w:rsidRPr="0078436F">
        <w:rPr>
          <w:b/>
          <w:i/>
          <w:iCs/>
          <w:sz w:val="20"/>
          <w:szCs w:val="20"/>
        </w:rPr>
        <w:t xml:space="preserve"> of 3</w:t>
      </w:r>
    </w:p>
    <w:tbl>
      <w:tblPr>
        <w:tblW w:w="0" w:type="auto"/>
        <w:tblInd w:w="2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527"/>
        <w:gridCol w:w="2448"/>
      </w:tblGrid>
      <w:tr w:rsidR="00F7364C" w:rsidRPr="00246B83" w14:paraId="319EE552" w14:textId="77777777" w:rsidTr="00A066E3">
        <w:tc>
          <w:tcPr>
            <w:tcW w:w="5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F260DE" w14:textId="77777777" w:rsidR="00F7364C" w:rsidRPr="00246B83" w:rsidRDefault="00F7364C" w:rsidP="00A066E3">
            <w:pPr>
              <w:rPr>
                <w:sz w:val="20"/>
                <w:szCs w:val="20"/>
              </w:rPr>
            </w:pPr>
            <w:r w:rsidRPr="00246B83">
              <w:rPr>
                <w:sz w:val="20"/>
                <w:szCs w:val="20"/>
              </w:rPr>
              <w:t>Total Expenses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B121E" w14:textId="77777777" w:rsidR="00F7364C" w:rsidRPr="00246B83" w:rsidRDefault="00F7364C" w:rsidP="00A066E3">
            <w:pPr>
              <w:jc w:val="right"/>
              <w:rPr>
                <w:sz w:val="20"/>
                <w:szCs w:val="20"/>
              </w:rPr>
            </w:pPr>
          </w:p>
          <w:p w14:paraId="0172F147" w14:textId="77777777" w:rsidR="00F7364C" w:rsidRPr="00246B83" w:rsidRDefault="00F7364C" w:rsidP="00A066E3">
            <w:pPr>
              <w:jc w:val="right"/>
              <w:rPr>
                <w:sz w:val="20"/>
                <w:szCs w:val="20"/>
              </w:rPr>
            </w:pPr>
          </w:p>
        </w:tc>
      </w:tr>
      <w:tr w:rsidR="00F7364C" w:rsidRPr="00246B83" w14:paraId="300A2359" w14:textId="77777777" w:rsidTr="00A066E3">
        <w:tc>
          <w:tcPr>
            <w:tcW w:w="5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03AEE" w14:textId="77777777" w:rsidR="00F7364C" w:rsidRPr="00246B83" w:rsidRDefault="00F7364C" w:rsidP="00A066E3">
            <w:pPr>
              <w:rPr>
                <w:sz w:val="20"/>
                <w:szCs w:val="20"/>
              </w:rPr>
            </w:pPr>
            <w:r w:rsidRPr="00246B83">
              <w:rPr>
                <w:sz w:val="20"/>
                <w:szCs w:val="20"/>
              </w:rPr>
              <w:t>Total Amount of Funds from Other Sources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18E05" w14:textId="77777777" w:rsidR="00F7364C" w:rsidRDefault="00F7364C" w:rsidP="00A066E3">
            <w:pPr>
              <w:jc w:val="center"/>
              <w:rPr>
                <w:sz w:val="20"/>
                <w:szCs w:val="20"/>
              </w:rPr>
            </w:pPr>
          </w:p>
          <w:p w14:paraId="016237FA" w14:textId="77777777" w:rsidR="00F7364C" w:rsidRPr="00246B83" w:rsidRDefault="00F7364C" w:rsidP="00A066E3">
            <w:pPr>
              <w:jc w:val="center"/>
              <w:rPr>
                <w:sz w:val="20"/>
                <w:szCs w:val="20"/>
              </w:rPr>
            </w:pPr>
          </w:p>
        </w:tc>
      </w:tr>
      <w:tr w:rsidR="00F7364C" w:rsidRPr="00246B83" w14:paraId="5000F45E" w14:textId="77777777" w:rsidTr="00A066E3">
        <w:tc>
          <w:tcPr>
            <w:tcW w:w="5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FAE9A6" w14:textId="77777777" w:rsidR="00F7364C" w:rsidRPr="00246B83" w:rsidRDefault="00F7364C" w:rsidP="00A066E3">
            <w:pPr>
              <w:rPr>
                <w:b/>
                <w:bCs/>
                <w:sz w:val="20"/>
                <w:szCs w:val="20"/>
              </w:rPr>
            </w:pPr>
            <w:r w:rsidRPr="00246B83">
              <w:rPr>
                <w:b/>
                <w:bCs/>
                <w:sz w:val="20"/>
                <w:szCs w:val="20"/>
              </w:rPr>
              <w:t>Total Requested McKinney-Vento Subgrant Funding for Overall Expenses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23BE4" w14:textId="77777777" w:rsidR="00F7364C" w:rsidRPr="00246B83" w:rsidRDefault="00F7364C" w:rsidP="00A066E3">
            <w:pPr>
              <w:jc w:val="right"/>
              <w:rPr>
                <w:sz w:val="20"/>
                <w:szCs w:val="20"/>
              </w:rPr>
            </w:pPr>
          </w:p>
          <w:p w14:paraId="2D206CF6" w14:textId="77777777" w:rsidR="00F7364C" w:rsidRPr="00246B83" w:rsidRDefault="00F7364C" w:rsidP="00A066E3">
            <w:pPr>
              <w:jc w:val="right"/>
              <w:rPr>
                <w:sz w:val="20"/>
                <w:szCs w:val="20"/>
              </w:rPr>
            </w:pPr>
          </w:p>
        </w:tc>
      </w:tr>
    </w:tbl>
    <w:p w14:paraId="4FAB97EC" w14:textId="77777777" w:rsidR="00F7364C" w:rsidRDefault="00F7364C" w:rsidP="00F7364C">
      <w:pPr>
        <w:jc w:val="center"/>
      </w:pPr>
    </w:p>
    <w:p w14:paraId="46874C8D" w14:textId="77777777" w:rsidR="006365D1" w:rsidRDefault="006365D1" w:rsidP="00D833E7">
      <w:pPr>
        <w:rPr>
          <w:b/>
        </w:rPr>
      </w:pPr>
    </w:p>
    <w:sectPr w:rsidR="006365D1" w:rsidSect="006365D1">
      <w:headerReference w:type="default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9DF9B" w14:textId="77777777" w:rsidR="009A0376" w:rsidRDefault="009A0376" w:rsidP="006365D1">
      <w:r>
        <w:separator/>
      </w:r>
    </w:p>
  </w:endnote>
  <w:endnote w:type="continuationSeparator" w:id="0">
    <w:p w14:paraId="61A12D38" w14:textId="77777777" w:rsidR="009A0376" w:rsidRDefault="009A0376" w:rsidP="00636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18455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6072F0E" w14:textId="60C1B3B3" w:rsidR="00AA5327" w:rsidRDefault="00AA532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F416B47" w14:textId="77777777" w:rsidR="00D44728" w:rsidRDefault="00D447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8EFF3D" w14:textId="77777777" w:rsidR="009A0376" w:rsidRDefault="009A0376" w:rsidP="006365D1">
      <w:r>
        <w:separator/>
      </w:r>
    </w:p>
  </w:footnote>
  <w:footnote w:type="continuationSeparator" w:id="0">
    <w:p w14:paraId="37C82653" w14:textId="77777777" w:rsidR="009A0376" w:rsidRDefault="009A0376" w:rsidP="006365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B6575" w14:textId="5CA3E124" w:rsidR="006365D1" w:rsidRDefault="2188E224" w:rsidP="006365D1">
    <w:r>
      <w:t>LEA:</w:t>
    </w:r>
  </w:p>
  <w:p w14:paraId="2F6FF1ED" w14:textId="71E2D913" w:rsidR="006365D1" w:rsidRDefault="2188E224" w:rsidP="006365D1">
    <w:r>
      <w:t>LEA Code:</w:t>
    </w:r>
  </w:p>
  <w:p w14:paraId="36F9430F" w14:textId="138E6AE5" w:rsidR="006365D1" w:rsidRDefault="006365D1" w:rsidP="006365D1"/>
  <w:p w14:paraId="0EF990DA" w14:textId="77777777" w:rsidR="006365D1" w:rsidRDefault="006365D1" w:rsidP="006365D1">
    <w:pPr>
      <w:jc w:val="center"/>
      <w:rPr>
        <w:b/>
      </w:rPr>
    </w:pPr>
    <w:r>
      <w:rPr>
        <w:b/>
      </w:rPr>
      <w:t>Attachment G– Budget Allocation by Activity and Cost Sharing</w:t>
    </w:r>
  </w:p>
  <w:p w14:paraId="27CF2E8C" w14:textId="77777777" w:rsidR="006365D1" w:rsidRDefault="006365D1" w:rsidP="006365D1">
    <w:pPr>
      <w:jc w:val="center"/>
      <w:rPr>
        <w:b/>
      </w:rPr>
    </w:pPr>
    <w:r>
      <w:rPr>
        <w:b/>
      </w:rPr>
      <w:t>North Carolina Homeless Education Program</w:t>
    </w:r>
  </w:p>
  <w:p w14:paraId="5239703F" w14:textId="4C3C0E1A" w:rsidR="006365D1" w:rsidRDefault="006365D1" w:rsidP="006365D1">
    <w:pPr>
      <w:jc w:val="center"/>
      <w:rPr>
        <w:b/>
      </w:rPr>
    </w:pPr>
    <w:r>
      <w:rPr>
        <w:b/>
      </w:rPr>
      <w:t>McKinney-Vento Subgrant 202</w:t>
    </w:r>
    <w:r w:rsidR="00127C4A">
      <w:rPr>
        <w:b/>
      </w:rPr>
      <w:t>6</w:t>
    </w:r>
    <w:r>
      <w:rPr>
        <w:b/>
      </w:rPr>
      <w:t xml:space="preserve"> – 202</w:t>
    </w:r>
    <w:r w:rsidR="00127C4A">
      <w:rPr>
        <w:b/>
      </w:rPr>
      <w:t>9</w:t>
    </w:r>
    <w:r>
      <w:rPr>
        <w:b/>
      </w:rPr>
      <w:t>S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NTQ0NjY2sLQwszBR0lEKTi0uzszPAykwrAUA77YVMCwAAAA="/>
  </w:docVars>
  <w:rsids>
    <w:rsidRoot w:val="006365D1"/>
    <w:rsid w:val="00127C4A"/>
    <w:rsid w:val="0014487C"/>
    <w:rsid w:val="00246B83"/>
    <w:rsid w:val="0029708E"/>
    <w:rsid w:val="002E3D9F"/>
    <w:rsid w:val="005B63FF"/>
    <w:rsid w:val="00624F3F"/>
    <w:rsid w:val="006365D1"/>
    <w:rsid w:val="006A047F"/>
    <w:rsid w:val="0073708E"/>
    <w:rsid w:val="0078436F"/>
    <w:rsid w:val="007A0B8F"/>
    <w:rsid w:val="007D31C7"/>
    <w:rsid w:val="00845280"/>
    <w:rsid w:val="008947F1"/>
    <w:rsid w:val="008A5097"/>
    <w:rsid w:val="008E3EF7"/>
    <w:rsid w:val="008F6EF4"/>
    <w:rsid w:val="009A0376"/>
    <w:rsid w:val="009E4709"/>
    <w:rsid w:val="00AA5327"/>
    <w:rsid w:val="00AB1620"/>
    <w:rsid w:val="00AB3305"/>
    <w:rsid w:val="00AE0279"/>
    <w:rsid w:val="00C907A8"/>
    <w:rsid w:val="00C911FB"/>
    <w:rsid w:val="00D44728"/>
    <w:rsid w:val="00D75234"/>
    <w:rsid w:val="00D833E7"/>
    <w:rsid w:val="00DA6333"/>
    <w:rsid w:val="00EA7ACD"/>
    <w:rsid w:val="00EB7872"/>
    <w:rsid w:val="00EC3A97"/>
    <w:rsid w:val="00ED6C8D"/>
    <w:rsid w:val="00F7364C"/>
    <w:rsid w:val="00F84724"/>
    <w:rsid w:val="00FB358C"/>
    <w:rsid w:val="03142AAF"/>
    <w:rsid w:val="2188E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DE9158"/>
  <w15:chartTrackingRefBased/>
  <w15:docId w15:val="{F3916247-625D-4F77-BD37-A8B3EFA3A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5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5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5D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65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5D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18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c2193ac7-f074-497f-a938-4c812096122a">
      <Terms xmlns="http://schemas.microsoft.com/office/infopath/2007/PartnerControls"/>
    </lcf76f155ced4ddcb4097134ff3c332f>
    <TaxCatchAll xmlns="a663bc7e-d16f-4815-8c52-72575c0867ae" xsi:nil="true"/>
    <_Flow_SignoffStatus xmlns="c2193ac7-f074-497f-a938-4c812096122a" xsi:nil="true"/>
    <_ip_UnifiedCompliancePolicyProperties xmlns="http://schemas.microsoft.com/sharepoint/v3" xsi:nil="true"/>
    <order0 xmlns="c2193ac7-f074-497f-a938-4c812096122a" xsi:nil="true"/>
    <date xmlns="c2193ac7-f074-497f-a938-4c812096122a" xsi:nil="true"/>
    <Date0 xmlns="c2193ac7-f074-497f-a938-4c812096122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CA3E5C7B371A47AC6F693A16331DF8" ma:contentTypeVersion="26" ma:contentTypeDescription="Create a new document." ma:contentTypeScope="" ma:versionID="ab15cacca8713b76e9435c19a50262bf">
  <xsd:schema xmlns:xsd="http://www.w3.org/2001/XMLSchema" xmlns:xs="http://www.w3.org/2001/XMLSchema" xmlns:p="http://schemas.microsoft.com/office/2006/metadata/properties" xmlns:ns1="http://schemas.microsoft.com/sharepoint/v3" xmlns:ns2="c2193ac7-f074-497f-a938-4c812096122a" xmlns:ns3="a663bc7e-d16f-4815-8c52-72575c0867ae" targetNamespace="http://schemas.microsoft.com/office/2006/metadata/properties" ma:root="true" ma:fieldsID="aab8c7946e29b10ec8c13112cd6a8faa" ns1:_="" ns2:_="" ns3:_="">
    <xsd:import namespace="http://schemas.microsoft.com/sharepoint/v3"/>
    <xsd:import namespace="c2193ac7-f074-497f-a938-4c812096122a"/>
    <xsd:import namespace="a663bc7e-d16f-4815-8c52-72575c0867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date" minOccurs="0"/>
                <xsd:element ref="ns2:MediaLengthInSeconds" minOccurs="0"/>
                <xsd:element ref="ns2:Date0" minOccurs="0"/>
                <xsd:element ref="ns2:lcf76f155ced4ddcb4097134ff3c332f" minOccurs="0"/>
                <xsd:element ref="ns3:TaxCatchAll" minOccurs="0"/>
                <xsd:element ref="ns2:order0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93ac7-f074-497f-a938-4c8120961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22" nillable="true" ma:displayName="date" ma:format="DateOnly" ma:internalName="date">
      <xsd:simpleType>
        <xsd:restriction base="dms:DateTime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Date0" ma:index="24" nillable="true" ma:displayName="Date" ma:format="DateTime" ma:internalName="Date0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6f04b984-fa73-4293-9547-6fa4c72eeb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rder0" ma:index="28" nillable="true" ma:displayName="order" ma:format="Dropdown" ma:internalName="order0" ma:percentage="FALSE">
      <xsd:simpleType>
        <xsd:restriction base="dms:Number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31" nillable="true" ma:displayName="Sign-off status" ma:internalName="_x0024_Resources_x003a_core_x002c_Signoff_Status">
      <xsd:simpleType>
        <xsd:restriction base="dms:Text"/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3bc7e-d16f-4815-8c52-72575c086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7840795a-9655-47c9-aae7-7ade5dfbd823}" ma:internalName="TaxCatchAll" ma:showField="CatchAllData" ma:web="a663bc7e-d16f-4815-8c52-72575c0867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5FCC8A-688A-436B-B010-0C6B0344531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2193ac7-f074-497f-a938-4c812096122a"/>
    <ds:schemaRef ds:uri="a663bc7e-d16f-4815-8c52-72575c0867ae"/>
  </ds:schemaRefs>
</ds:datastoreItem>
</file>

<file path=customXml/itemProps2.xml><?xml version="1.0" encoding="utf-8"?>
<ds:datastoreItem xmlns:ds="http://schemas.openxmlformats.org/officeDocument/2006/customXml" ds:itemID="{116E9A74-51E9-4AA2-9BBE-A108C3D66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E3EE1D-A2EB-431A-A886-C207F7FB60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193ac7-f074-497f-a938-4c812096122a"/>
    <ds:schemaRef ds:uri="a663bc7e-d16f-4815-8c52-72575c0867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2761ec8-7198-4440-bea0-e9dd2af28b51}" enabled="1" method="Standard" siteId="{73e15cf5-5dbb-46af-a862-753916269d7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7</Words>
  <Characters>1155</Characters>
  <Application>Microsoft Office Word</Application>
  <DocSecurity>0</DocSecurity>
  <Lines>170</Lines>
  <Paragraphs>45</Paragraphs>
  <ScaleCrop>false</ScaleCrop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E Phillips</dc:creator>
  <cp:keywords/>
  <dc:description/>
  <cp:lastModifiedBy>Lisa Phillips</cp:lastModifiedBy>
  <cp:revision>2</cp:revision>
  <dcterms:created xsi:type="dcterms:W3CDTF">2025-11-10T22:17:00Z</dcterms:created>
  <dcterms:modified xsi:type="dcterms:W3CDTF">2025-11-10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779785e369d18fafd860eda260913ad04c7bb1fbc325dbc7808af112929733</vt:lpwstr>
  </property>
  <property fmtid="{D5CDD505-2E9C-101B-9397-08002B2CF9AE}" pid="3" name="ContentTypeId">
    <vt:lpwstr>0x0101003ACA3E5C7B371A47AC6F693A16331DF8</vt:lpwstr>
  </property>
  <property fmtid="{D5CDD505-2E9C-101B-9397-08002B2CF9AE}" pid="4" name="MediaServiceImageTags">
    <vt:lpwstr/>
  </property>
</Properties>
</file>